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26579F" w14:textId="621C3D68" w:rsidR="00AC57C6" w:rsidRDefault="00AC57C6" w:rsidP="007363B9">
      <w:r>
        <w:t>Zhishen Yang B00601430</w:t>
      </w:r>
      <w:bookmarkStart w:id="0" w:name="_GoBack"/>
      <w:bookmarkEnd w:id="0"/>
    </w:p>
    <w:p w14:paraId="14232F70" w14:textId="43CDAE24" w:rsidR="0062089B" w:rsidRDefault="00835E64" w:rsidP="007363B9">
      <w:pPr>
        <w:pStyle w:val="ListParagraph"/>
        <w:numPr>
          <w:ilvl w:val="0"/>
          <w:numId w:val="1"/>
        </w:numPr>
      </w:pPr>
      <w:r>
        <w:t>Experimental study with Wireshark</w:t>
      </w:r>
    </w:p>
    <w:p w14:paraId="07D9A64E" w14:textId="650E8E94" w:rsidR="007363B9" w:rsidRDefault="001370C8" w:rsidP="0018084C">
      <w:pPr>
        <w:pStyle w:val="ListParagraph"/>
      </w:pPr>
      <w:r>
        <w:t>T</w:t>
      </w:r>
      <w:r w:rsidR="00C81AB1">
        <w:t>CP</w:t>
      </w:r>
      <w:r>
        <w:t xml:space="preserve"> Segment:</w:t>
      </w:r>
    </w:p>
    <w:p w14:paraId="3FB5F818" w14:textId="39F1E899" w:rsidR="001370C8" w:rsidRDefault="00AC57C6" w:rsidP="0018084C">
      <w:pPr>
        <w:pStyle w:val="ListParagraph"/>
      </w:pPr>
      <w:r>
        <w:pict w14:anchorId="655D4A7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9.05pt;height:143.1pt">
            <v:imagedata r:id="rId5" o:title="TCPSegment"/>
          </v:shape>
        </w:pict>
      </w:r>
    </w:p>
    <w:p w14:paraId="0AB102CB" w14:textId="6B9DC3ED" w:rsidR="00E72BEE" w:rsidRDefault="00C55762" w:rsidP="0018084C">
      <w:pPr>
        <w:pStyle w:val="ListParagraph"/>
      </w:pPr>
      <w:r>
        <w:t xml:space="preserve">0                                                                               </w:t>
      </w:r>
      <w:r w:rsidR="00A32BEA">
        <w:t xml:space="preserve">                 </w:t>
      </w:r>
      <w:r>
        <w:t xml:space="preserve">15  </w:t>
      </w:r>
      <w:r w:rsidR="00A32BEA">
        <w:t xml:space="preserve"> </w:t>
      </w:r>
      <w:r>
        <w:t xml:space="preserve">16                                              </w:t>
      </w:r>
      <w:r w:rsidR="00A32BEA">
        <w:t xml:space="preserve">            </w:t>
      </w:r>
      <w:r>
        <w:t xml:space="preserve">31     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715"/>
        <w:gridCol w:w="1170"/>
        <w:gridCol w:w="540"/>
        <w:gridCol w:w="540"/>
        <w:gridCol w:w="540"/>
        <w:gridCol w:w="540"/>
        <w:gridCol w:w="540"/>
        <w:gridCol w:w="540"/>
        <w:gridCol w:w="3505"/>
      </w:tblGrid>
      <w:tr w:rsidR="005057BD" w14:paraId="562D1501" w14:textId="77777777" w:rsidTr="003A45B3">
        <w:tc>
          <w:tcPr>
            <w:tcW w:w="5125" w:type="dxa"/>
            <w:gridSpan w:val="8"/>
          </w:tcPr>
          <w:p w14:paraId="2D76519D" w14:textId="49409E76" w:rsidR="00E72BEE" w:rsidRDefault="00C55762" w:rsidP="0018084C">
            <w:pPr>
              <w:pStyle w:val="ListParagraph"/>
              <w:ind w:left="0"/>
            </w:pPr>
            <w:r>
              <w:t>S</w:t>
            </w:r>
            <w:r w:rsidR="000B0C51">
              <w:t>ource port number:</w:t>
            </w:r>
            <w:r>
              <w:t>64262</w:t>
            </w:r>
          </w:p>
        </w:tc>
        <w:tc>
          <w:tcPr>
            <w:tcW w:w="3505" w:type="dxa"/>
          </w:tcPr>
          <w:p w14:paraId="2F25BF6A" w14:textId="21AD1471" w:rsidR="00E72BEE" w:rsidRDefault="00C55762" w:rsidP="0018084C">
            <w:pPr>
              <w:pStyle w:val="ListParagraph"/>
              <w:ind w:left="0"/>
            </w:pPr>
            <w:r>
              <w:t xml:space="preserve">Destination </w:t>
            </w:r>
            <w:r w:rsidR="000B0C51">
              <w:t>port number:</w:t>
            </w:r>
            <w:r>
              <w:t>80</w:t>
            </w:r>
          </w:p>
        </w:tc>
      </w:tr>
      <w:tr w:rsidR="00C55762" w14:paraId="00C4245C" w14:textId="77777777" w:rsidTr="005057BD">
        <w:tc>
          <w:tcPr>
            <w:tcW w:w="8630" w:type="dxa"/>
            <w:gridSpan w:val="9"/>
          </w:tcPr>
          <w:p w14:paraId="7DD8C9D6" w14:textId="73F7358F" w:rsidR="00C55762" w:rsidRDefault="00C55762" w:rsidP="0018084C">
            <w:pPr>
              <w:pStyle w:val="ListParagraph"/>
              <w:ind w:left="0"/>
            </w:pPr>
            <w:r>
              <w:t xml:space="preserve">                                                                  S</w:t>
            </w:r>
            <w:r w:rsidR="000B0C51">
              <w:t>equence number:</w:t>
            </w:r>
            <w:r>
              <w:t>1</w:t>
            </w:r>
          </w:p>
        </w:tc>
      </w:tr>
      <w:tr w:rsidR="00C55762" w14:paraId="784DB1F0" w14:textId="77777777" w:rsidTr="005057BD">
        <w:tc>
          <w:tcPr>
            <w:tcW w:w="8630" w:type="dxa"/>
            <w:gridSpan w:val="9"/>
          </w:tcPr>
          <w:p w14:paraId="288B050E" w14:textId="39D32F7C" w:rsidR="00C55762" w:rsidRDefault="00C55762" w:rsidP="0018084C">
            <w:pPr>
              <w:pStyle w:val="ListParagraph"/>
              <w:ind w:left="0"/>
            </w:pPr>
            <w:r>
              <w:t xml:space="preserve">                                                         </w:t>
            </w:r>
            <w:r w:rsidR="000B0C51">
              <w:t xml:space="preserve">         Acknowledgement Number:</w:t>
            </w:r>
            <w:r>
              <w:t>1</w:t>
            </w:r>
          </w:p>
        </w:tc>
      </w:tr>
      <w:tr w:rsidR="005057BD" w14:paraId="7194C64E" w14:textId="77777777" w:rsidTr="003A45B3">
        <w:tc>
          <w:tcPr>
            <w:tcW w:w="715" w:type="dxa"/>
          </w:tcPr>
          <w:p w14:paraId="57B04BCE" w14:textId="77072BD9" w:rsidR="005057BD" w:rsidRPr="005057BD" w:rsidRDefault="005057BD" w:rsidP="0018084C">
            <w:pPr>
              <w:pStyle w:val="ListParagraph"/>
              <w:ind w:left="0"/>
              <w:rPr>
                <w:sz w:val="16"/>
                <w:szCs w:val="16"/>
              </w:rPr>
            </w:pPr>
            <w:r w:rsidRPr="005057BD">
              <w:rPr>
                <w:sz w:val="16"/>
                <w:szCs w:val="16"/>
              </w:rPr>
              <w:t>Header</w:t>
            </w:r>
            <w:r w:rsidR="000B0C51">
              <w:rPr>
                <w:sz w:val="16"/>
                <w:szCs w:val="16"/>
              </w:rPr>
              <w:t xml:space="preserve">  length :</w:t>
            </w:r>
            <w:r w:rsidRPr="005057BD">
              <w:rPr>
                <w:sz w:val="16"/>
                <w:szCs w:val="16"/>
              </w:rPr>
              <w:t>20</w:t>
            </w:r>
          </w:p>
        </w:tc>
        <w:tc>
          <w:tcPr>
            <w:tcW w:w="1170" w:type="dxa"/>
          </w:tcPr>
          <w:p w14:paraId="70C1C61F" w14:textId="0F20C8DD" w:rsidR="005057BD" w:rsidRPr="005057BD" w:rsidRDefault="005057BD" w:rsidP="0018084C">
            <w:pPr>
              <w:pStyle w:val="ListParagraph"/>
              <w:ind w:left="0"/>
              <w:rPr>
                <w:sz w:val="16"/>
                <w:szCs w:val="16"/>
              </w:rPr>
            </w:pPr>
            <w:r w:rsidRPr="005057BD">
              <w:rPr>
                <w:sz w:val="16"/>
                <w:szCs w:val="16"/>
              </w:rPr>
              <w:t>Reserved: Not set</w:t>
            </w:r>
          </w:p>
        </w:tc>
        <w:tc>
          <w:tcPr>
            <w:tcW w:w="540" w:type="dxa"/>
          </w:tcPr>
          <w:p w14:paraId="50F0C928" w14:textId="77C0871B" w:rsidR="005057BD" w:rsidRPr="005057BD" w:rsidRDefault="005057BD" w:rsidP="0018084C">
            <w:pPr>
              <w:pStyle w:val="ListParagraph"/>
              <w:ind w:left="0"/>
              <w:rPr>
                <w:sz w:val="16"/>
                <w:szCs w:val="16"/>
              </w:rPr>
            </w:pPr>
            <w:r w:rsidRPr="005057BD">
              <w:rPr>
                <w:sz w:val="16"/>
                <w:szCs w:val="16"/>
              </w:rPr>
              <w:t>U</w:t>
            </w:r>
            <w:r>
              <w:rPr>
                <w:sz w:val="16"/>
                <w:szCs w:val="16"/>
              </w:rPr>
              <w:t>rg:</w:t>
            </w:r>
            <w:r w:rsidRPr="005057BD">
              <w:rPr>
                <w:sz w:val="16"/>
                <w:szCs w:val="16"/>
              </w:rPr>
              <w:t>Not set</w:t>
            </w:r>
          </w:p>
        </w:tc>
        <w:tc>
          <w:tcPr>
            <w:tcW w:w="540" w:type="dxa"/>
          </w:tcPr>
          <w:p w14:paraId="1C741257" w14:textId="7CA29B2F" w:rsidR="005057BD" w:rsidRPr="005057BD" w:rsidRDefault="005057BD" w:rsidP="0018084C">
            <w:pPr>
              <w:pStyle w:val="ListParagraph"/>
              <w:ind w:left="0"/>
              <w:rPr>
                <w:sz w:val="16"/>
                <w:szCs w:val="16"/>
              </w:rPr>
            </w:pPr>
            <w:r w:rsidRPr="005057BD">
              <w:rPr>
                <w:sz w:val="16"/>
                <w:szCs w:val="16"/>
              </w:rPr>
              <w:t>A</w:t>
            </w:r>
            <w:r w:rsidR="003A45B3">
              <w:rPr>
                <w:sz w:val="16"/>
                <w:szCs w:val="16"/>
              </w:rPr>
              <w:t>ck:</w:t>
            </w:r>
            <w:r w:rsidRPr="005057BD">
              <w:rPr>
                <w:sz w:val="16"/>
                <w:szCs w:val="16"/>
              </w:rPr>
              <w:t>set</w:t>
            </w:r>
          </w:p>
        </w:tc>
        <w:tc>
          <w:tcPr>
            <w:tcW w:w="540" w:type="dxa"/>
          </w:tcPr>
          <w:p w14:paraId="4024CC0D" w14:textId="746C81B2" w:rsidR="005057BD" w:rsidRPr="005057BD" w:rsidRDefault="005057BD" w:rsidP="0018084C">
            <w:pPr>
              <w:pStyle w:val="ListParagraph"/>
              <w:ind w:left="0"/>
              <w:rPr>
                <w:sz w:val="16"/>
                <w:szCs w:val="16"/>
              </w:rPr>
            </w:pPr>
            <w:r w:rsidRPr="005057BD">
              <w:rPr>
                <w:sz w:val="16"/>
                <w:szCs w:val="16"/>
              </w:rPr>
              <w:t>P</w:t>
            </w:r>
            <w:r w:rsidR="003A45B3">
              <w:rPr>
                <w:sz w:val="16"/>
                <w:szCs w:val="16"/>
              </w:rPr>
              <w:t>sh:</w:t>
            </w:r>
            <w:r w:rsidRPr="005057BD">
              <w:rPr>
                <w:sz w:val="16"/>
                <w:szCs w:val="16"/>
              </w:rPr>
              <w:t>Not set</w:t>
            </w:r>
          </w:p>
        </w:tc>
        <w:tc>
          <w:tcPr>
            <w:tcW w:w="540" w:type="dxa"/>
          </w:tcPr>
          <w:p w14:paraId="40BDD82B" w14:textId="77777777" w:rsidR="003A45B3" w:rsidRDefault="005057BD" w:rsidP="0018084C">
            <w:pPr>
              <w:pStyle w:val="ListParagraph"/>
              <w:ind w:left="0"/>
              <w:rPr>
                <w:sz w:val="16"/>
                <w:szCs w:val="16"/>
              </w:rPr>
            </w:pPr>
            <w:r w:rsidRPr="005057BD">
              <w:rPr>
                <w:sz w:val="16"/>
                <w:szCs w:val="16"/>
              </w:rPr>
              <w:t>R</w:t>
            </w:r>
            <w:r w:rsidR="003A45B3">
              <w:rPr>
                <w:sz w:val="16"/>
                <w:szCs w:val="16"/>
              </w:rPr>
              <w:t>st:</w:t>
            </w:r>
          </w:p>
          <w:p w14:paraId="1CAAF920" w14:textId="77777777" w:rsidR="003A45B3" w:rsidRDefault="005057BD" w:rsidP="0018084C">
            <w:pPr>
              <w:pStyle w:val="ListParagraph"/>
              <w:ind w:left="0"/>
              <w:rPr>
                <w:sz w:val="16"/>
                <w:szCs w:val="16"/>
              </w:rPr>
            </w:pPr>
            <w:r w:rsidRPr="005057BD">
              <w:rPr>
                <w:sz w:val="16"/>
                <w:szCs w:val="16"/>
              </w:rPr>
              <w:t xml:space="preserve">Not </w:t>
            </w:r>
          </w:p>
          <w:p w14:paraId="19C360FF" w14:textId="66240D93" w:rsidR="005057BD" w:rsidRPr="005057BD" w:rsidRDefault="005057BD" w:rsidP="0018084C">
            <w:pPr>
              <w:pStyle w:val="ListParagraph"/>
              <w:ind w:left="0"/>
              <w:rPr>
                <w:sz w:val="16"/>
                <w:szCs w:val="16"/>
              </w:rPr>
            </w:pPr>
            <w:r w:rsidRPr="005057BD">
              <w:rPr>
                <w:sz w:val="16"/>
                <w:szCs w:val="16"/>
              </w:rPr>
              <w:t>set</w:t>
            </w:r>
          </w:p>
        </w:tc>
        <w:tc>
          <w:tcPr>
            <w:tcW w:w="540" w:type="dxa"/>
          </w:tcPr>
          <w:p w14:paraId="0E63D6C0" w14:textId="77777777" w:rsidR="003A45B3" w:rsidRDefault="005057BD" w:rsidP="003A45B3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  <w:r w:rsidR="003A45B3">
              <w:rPr>
                <w:sz w:val="16"/>
                <w:szCs w:val="16"/>
              </w:rPr>
              <w:t>yn:</w:t>
            </w:r>
          </w:p>
          <w:p w14:paraId="5BA96E93" w14:textId="69A4BD35" w:rsidR="003A45B3" w:rsidRDefault="003A45B3" w:rsidP="003A45B3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</w:t>
            </w:r>
          </w:p>
          <w:p w14:paraId="00C1C2CB" w14:textId="0E03DEF6" w:rsidR="005057BD" w:rsidRPr="005057BD" w:rsidRDefault="005057BD" w:rsidP="003A45B3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t</w:t>
            </w:r>
          </w:p>
        </w:tc>
        <w:tc>
          <w:tcPr>
            <w:tcW w:w="540" w:type="dxa"/>
          </w:tcPr>
          <w:p w14:paraId="307B5100" w14:textId="77777777" w:rsidR="003A45B3" w:rsidRDefault="003A45B3" w:rsidP="005057BD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in:</w:t>
            </w:r>
          </w:p>
          <w:p w14:paraId="61C476BE" w14:textId="77777777" w:rsidR="003A45B3" w:rsidRDefault="003A45B3" w:rsidP="005057BD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t</w:t>
            </w:r>
          </w:p>
          <w:p w14:paraId="0BC29F26" w14:textId="7479176B" w:rsidR="005057BD" w:rsidRPr="005057BD" w:rsidRDefault="003A45B3" w:rsidP="005057BD">
            <w:pPr>
              <w:pStyle w:val="ListParagraph"/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t</w:t>
            </w:r>
          </w:p>
        </w:tc>
        <w:tc>
          <w:tcPr>
            <w:tcW w:w="3505" w:type="dxa"/>
          </w:tcPr>
          <w:p w14:paraId="21591559" w14:textId="6FAD90C3" w:rsidR="005057BD" w:rsidRDefault="003A45B3" w:rsidP="0018084C">
            <w:pPr>
              <w:pStyle w:val="ListParagraph"/>
              <w:ind w:left="0"/>
            </w:pPr>
            <w:r>
              <w:t>W</w:t>
            </w:r>
            <w:r w:rsidR="000B0C51">
              <w:t xml:space="preserve">indow size: </w:t>
            </w:r>
            <w:r>
              <w:t>259</w:t>
            </w:r>
          </w:p>
        </w:tc>
      </w:tr>
      <w:tr w:rsidR="005057BD" w14:paraId="6A8D2400" w14:textId="77777777" w:rsidTr="003A45B3">
        <w:tc>
          <w:tcPr>
            <w:tcW w:w="5125" w:type="dxa"/>
            <w:gridSpan w:val="8"/>
          </w:tcPr>
          <w:p w14:paraId="73888968" w14:textId="7A418E71" w:rsidR="00E72BEE" w:rsidRDefault="000B0C51" w:rsidP="0018084C">
            <w:pPr>
              <w:pStyle w:val="ListParagraph"/>
              <w:ind w:left="0"/>
            </w:pPr>
            <w:r>
              <w:t>T</w:t>
            </w:r>
            <w:r w:rsidR="002E6334">
              <w:t>CP</w:t>
            </w:r>
            <w:r>
              <w:t xml:space="preserve"> checksum = 0xdaa5</w:t>
            </w:r>
          </w:p>
        </w:tc>
        <w:tc>
          <w:tcPr>
            <w:tcW w:w="3505" w:type="dxa"/>
          </w:tcPr>
          <w:p w14:paraId="580C4A59" w14:textId="0CBB1333" w:rsidR="00E72BEE" w:rsidRDefault="000B0C51" w:rsidP="0018084C">
            <w:pPr>
              <w:pStyle w:val="ListParagraph"/>
              <w:ind w:left="0"/>
            </w:pPr>
            <w:r>
              <w:t>Urgent pointer: 0</w:t>
            </w:r>
          </w:p>
        </w:tc>
      </w:tr>
      <w:tr w:rsidR="002018BB" w14:paraId="3C5786B8" w14:textId="77777777" w:rsidTr="005D1C3B">
        <w:tc>
          <w:tcPr>
            <w:tcW w:w="8630" w:type="dxa"/>
            <w:gridSpan w:val="9"/>
          </w:tcPr>
          <w:p w14:paraId="154CBF67" w14:textId="69F69EC0" w:rsidR="002018BB" w:rsidRDefault="002018BB" w:rsidP="0018084C">
            <w:pPr>
              <w:pStyle w:val="ListParagraph"/>
              <w:ind w:left="0"/>
            </w:pPr>
            <w:r>
              <w:t xml:space="preserve">TCP Segment data = 1386 bytes </w:t>
            </w:r>
          </w:p>
        </w:tc>
      </w:tr>
    </w:tbl>
    <w:p w14:paraId="193B361E" w14:textId="5BBEA521" w:rsidR="00523DFC" w:rsidRDefault="00523DFC" w:rsidP="00B13176">
      <w:pPr>
        <w:pStyle w:val="ListParagraph"/>
      </w:pPr>
      <w:r>
        <w:t>Urg=urgent</w:t>
      </w:r>
      <w:r w:rsidR="00B13176">
        <w:t xml:space="preserve">, </w:t>
      </w:r>
      <w:r>
        <w:t>Ack=acknowledgment</w:t>
      </w:r>
      <w:r w:rsidR="00B13176">
        <w:t xml:space="preserve">, </w:t>
      </w:r>
      <w:r>
        <w:t>Psh=push</w:t>
      </w:r>
      <w:r w:rsidR="00B13176">
        <w:t xml:space="preserve">, </w:t>
      </w:r>
      <w:r w:rsidR="00974113">
        <w:t>rst=Reset</w:t>
      </w:r>
    </w:p>
    <w:p w14:paraId="1E725E26" w14:textId="45B91BC9" w:rsidR="00A32BEA" w:rsidRDefault="00A32BEA" w:rsidP="0018084C">
      <w:pPr>
        <w:pStyle w:val="ListParagraph"/>
      </w:pPr>
      <w:r>
        <w:t>IP header:</w:t>
      </w:r>
    </w:p>
    <w:p w14:paraId="0DCE7DB4" w14:textId="5DA417FF" w:rsidR="00A32BEA" w:rsidRDefault="00AC57C6" w:rsidP="0018084C">
      <w:pPr>
        <w:pStyle w:val="ListParagraph"/>
      </w:pPr>
      <w:r>
        <w:pict w14:anchorId="583A4D67">
          <v:shape id="_x0000_i1026" type="#_x0000_t75" style="width:438.2pt;height:120.6pt">
            <v:imagedata r:id="rId6" o:title="IPpacket"/>
          </v:shape>
        </w:pict>
      </w:r>
    </w:p>
    <w:p w14:paraId="7BB11203" w14:textId="77777777" w:rsidR="00BC7457" w:rsidRDefault="00BC7457" w:rsidP="0018084C">
      <w:pPr>
        <w:pStyle w:val="ListParagraph"/>
      </w:pPr>
    </w:p>
    <w:p w14:paraId="3A53A00B" w14:textId="2DF63514" w:rsidR="00BC7457" w:rsidRDefault="00BC7457" w:rsidP="00BC7457">
      <w:pPr>
        <w:pStyle w:val="ListParagraph"/>
      </w:pPr>
      <w:r>
        <w:t xml:space="preserve">0                                                                                         </w:t>
      </w:r>
      <w:r w:rsidR="00E03552">
        <w:t xml:space="preserve">            16</w:t>
      </w:r>
      <w:r>
        <w:t xml:space="preserve">                                                    </w:t>
      </w:r>
      <w:r w:rsidR="00E03552">
        <w:t xml:space="preserve">        </w:t>
      </w:r>
      <w:r>
        <w:t xml:space="preserve">31     </w:t>
      </w:r>
    </w:p>
    <w:tbl>
      <w:tblPr>
        <w:tblStyle w:val="TableGrid"/>
        <w:tblW w:w="8631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210"/>
        <w:gridCol w:w="947"/>
        <w:gridCol w:w="2698"/>
        <w:gridCol w:w="540"/>
        <w:gridCol w:w="540"/>
        <w:gridCol w:w="630"/>
        <w:gridCol w:w="2066"/>
      </w:tblGrid>
      <w:tr w:rsidR="00BC7457" w14:paraId="3D919DAA" w14:textId="77777777" w:rsidTr="00E91A4A">
        <w:tc>
          <w:tcPr>
            <w:tcW w:w="1210" w:type="dxa"/>
          </w:tcPr>
          <w:p w14:paraId="352FA41B" w14:textId="3E96128D" w:rsidR="00BC7457" w:rsidRDefault="00BC7457" w:rsidP="005A304E">
            <w:pPr>
              <w:pStyle w:val="ListParagraph"/>
              <w:ind w:left="0"/>
            </w:pPr>
            <w:r>
              <w:t xml:space="preserve">IP version:4 </w:t>
            </w:r>
          </w:p>
        </w:tc>
        <w:tc>
          <w:tcPr>
            <w:tcW w:w="947" w:type="dxa"/>
          </w:tcPr>
          <w:p w14:paraId="252F3943" w14:textId="77777777" w:rsidR="00BC7457" w:rsidRDefault="00BC7457" w:rsidP="00BC7457">
            <w:pPr>
              <w:pStyle w:val="ListParagraph"/>
              <w:ind w:left="0"/>
            </w:pPr>
            <w:r>
              <w:t>Header</w:t>
            </w:r>
          </w:p>
          <w:p w14:paraId="0949954D" w14:textId="4C732CF8" w:rsidR="00BC7457" w:rsidRDefault="00BC7457" w:rsidP="00BC7457">
            <w:pPr>
              <w:pStyle w:val="ListParagraph"/>
              <w:ind w:left="0"/>
            </w:pPr>
            <w:r>
              <w:t>Length: 20 bytes</w:t>
            </w:r>
          </w:p>
        </w:tc>
        <w:tc>
          <w:tcPr>
            <w:tcW w:w="2698" w:type="dxa"/>
          </w:tcPr>
          <w:p w14:paraId="311FF9CC" w14:textId="604C6958" w:rsidR="00BC7457" w:rsidRDefault="00DB0A88" w:rsidP="00BC7457">
            <w:pPr>
              <w:pStyle w:val="ListParagraph"/>
              <w:ind w:left="0"/>
            </w:pPr>
            <w:r>
              <w:t xml:space="preserve">Type of </w:t>
            </w:r>
            <w:r w:rsidR="001C30C5">
              <w:t>service</w:t>
            </w:r>
            <w:r>
              <w:t>: 0x00</w:t>
            </w:r>
          </w:p>
        </w:tc>
        <w:tc>
          <w:tcPr>
            <w:tcW w:w="3776" w:type="dxa"/>
            <w:gridSpan w:val="4"/>
          </w:tcPr>
          <w:p w14:paraId="7FB77F0A" w14:textId="0BEC4724" w:rsidR="00BC7457" w:rsidRDefault="00DB0A88" w:rsidP="005A304E">
            <w:pPr>
              <w:pStyle w:val="ListParagraph"/>
              <w:ind w:left="0"/>
            </w:pPr>
            <w:r>
              <w:t>Total length: 1426</w:t>
            </w:r>
          </w:p>
        </w:tc>
      </w:tr>
      <w:tr w:rsidR="00DB0A88" w14:paraId="251A9A2F" w14:textId="20F6C339" w:rsidTr="009B5C60">
        <w:tc>
          <w:tcPr>
            <w:tcW w:w="4855" w:type="dxa"/>
            <w:gridSpan w:val="3"/>
          </w:tcPr>
          <w:p w14:paraId="165A667E" w14:textId="75358635" w:rsidR="00DB0A88" w:rsidRDefault="00DB0A88" w:rsidP="00DB0A88">
            <w:pPr>
              <w:pStyle w:val="ListParagraph"/>
              <w:ind w:left="0"/>
            </w:pPr>
            <w:r>
              <w:t>Identification: 0x37f3</w:t>
            </w:r>
          </w:p>
        </w:tc>
        <w:tc>
          <w:tcPr>
            <w:tcW w:w="540" w:type="dxa"/>
          </w:tcPr>
          <w:p w14:paraId="013025BF" w14:textId="548057DB" w:rsidR="00DB0A88" w:rsidRDefault="00DB0A88" w:rsidP="00DB0A88">
            <w:pPr>
              <w:pStyle w:val="ListParagraph"/>
              <w:ind w:left="0"/>
            </w:pPr>
            <w:r>
              <w:t>R:0</w:t>
            </w:r>
          </w:p>
        </w:tc>
        <w:tc>
          <w:tcPr>
            <w:tcW w:w="540" w:type="dxa"/>
          </w:tcPr>
          <w:p w14:paraId="01C3A3AC" w14:textId="6CF27CE7" w:rsidR="00DB0A88" w:rsidRDefault="00E91A4A" w:rsidP="00DB0A88">
            <w:pPr>
              <w:pStyle w:val="ListParagraph"/>
              <w:ind w:left="0"/>
            </w:pPr>
            <w:r>
              <w:t>DF:</w:t>
            </w:r>
            <w:r w:rsidR="00DB0A88">
              <w:t>1</w:t>
            </w:r>
          </w:p>
        </w:tc>
        <w:tc>
          <w:tcPr>
            <w:tcW w:w="630" w:type="dxa"/>
          </w:tcPr>
          <w:p w14:paraId="2AD0A3DD" w14:textId="7E118BFF" w:rsidR="00DB0A88" w:rsidRDefault="00DB0A88" w:rsidP="00DB0A88">
            <w:pPr>
              <w:pStyle w:val="ListParagraph"/>
              <w:ind w:left="0"/>
            </w:pPr>
            <w:r>
              <w:t>MF:0</w:t>
            </w:r>
          </w:p>
        </w:tc>
        <w:tc>
          <w:tcPr>
            <w:tcW w:w="2066" w:type="dxa"/>
          </w:tcPr>
          <w:p w14:paraId="35AC15DC" w14:textId="11F7F3E6" w:rsidR="00DB0A88" w:rsidRDefault="00DB0A88" w:rsidP="00DB0A88">
            <w:pPr>
              <w:pStyle w:val="ListParagraph"/>
              <w:ind w:left="0"/>
            </w:pPr>
            <w:r>
              <w:t xml:space="preserve">Fragment Offset: 0 </w:t>
            </w:r>
          </w:p>
        </w:tc>
      </w:tr>
      <w:tr w:rsidR="00BD1BC6" w14:paraId="0FBCED5B" w14:textId="4E6E4561" w:rsidTr="00E91A4A">
        <w:tc>
          <w:tcPr>
            <w:tcW w:w="2157" w:type="dxa"/>
            <w:gridSpan w:val="2"/>
          </w:tcPr>
          <w:p w14:paraId="0899CF93" w14:textId="759512EE" w:rsidR="00BD1BC6" w:rsidRDefault="00BD1BC6" w:rsidP="00BD1BC6">
            <w:pPr>
              <w:pStyle w:val="ListParagraph"/>
              <w:ind w:left="0"/>
            </w:pPr>
            <w:r>
              <w:t xml:space="preserve"> Time-to-live:128</w:t>
            </w:r>
          </w:p>
        </w:tc>
        <w:tc>
          <w:tcPr>
            <w:tcW w:w="2698" w:type="dxa"/>
          </w:tcPr>
          <w:p w14:paraId="234B65B7" w14:textId="69553436" w:rsidR="00BD1BC6" w:rsidRDefault="00BD1BC6" w:rsidP="00BD1BC6">
            <w:pPr>
              <w:pStyle w:val="ListParagraph"/>
              <w:ind w:left="0"/>
            </w:pPr>
            <w:r>
              <w:t>Protocol: TCP(6)</w:t>
            </w:r>
          </w:p>
        </w:tc>
        <w:tc>
          <w:tcPr>
            <w:tcW w:w="3776" w:type="dxa"/>
            <w:gridSpan w:val="4"/>
          </w:tcPr>
          <w:p w14:paraId="776886A8" w14:textId="58623FCB" w:rsidR="00BD1BC6" w:rsidRDefault="00A4712F" w:rsidP="005A304E">
            <w:pPr>
              <w:pStyle w:val="ListParagraph"/>
              <w:ind w:left="0"/>
            </w:pPr>
            <w:r>
              <w:t>Header Checksum: 0x38d4</w:t>
            </w:r>
          </w:p>
        </w:tc>
      </w:tr>
      <w:tr w:rsidR="00BC7457" w14:paraId="600F1696" w14:textId="77777777" w:rsidTr="00DB0A88">
        <w:tc>
          <w:tcPr>
            <w:tcW w:w="8631" w:type="dxa"/>
            <w:gridSpan w:val="7"/>
          </w:tcPr>
          <w:p w14:paraId="6C144104" w14:textId="0C1D78D5" w:rsidR="00BC7457" w:rsidRDefault="00E03552" w:rsidP="005A304E">
            <w:pPr>
              <w:pStyle w:val="ListParagraph"/>
              <w:ind w:left="0"/>
            </w:pPr>
            <w:r>
              <w:t>Source IP Address: 134.190.135.40</w:t>
            </w:r>
          </w:p>
        </w:tc>
      </w:tr>
      <w:tr w:rsidR="00E03552" w14:paraId="7E55EF95" w14:textId="77777777" w:rsidTr="00DB0A88">
        <w:tc>
          <w:tcPr>
            <w:tcW w:w="8631" w:type="dxa"/>
            <w:gridSpan w:val="7"/>
          </w:tcPr>
          <w:p w14:paraId="65C62A69" w14:textId="0BFDDF01" w:rsidR="00E03552" w:rsidRDefault="00E03552" w:rsidP="005A304E">
            <w:pPr>
              <w:pStyle w:val="ListParagraph"/>
              <w:ind w:left="0"/>
            </w:pPr>
            <w:r>
              <w:t>Destination IP Address: 108.174.10.10</w:t>
            </w:r>
          </w:p>
        </w:tc>
      </w:tr>
    </w:tbl>
    <w:p w14:paraId="1715896D" w14:textId="322E6736" w:rsidR="00BC7457" w:rsidRDefault="00610F42" w:rsidP="0018084C">
      <w:pPr>
        <w:pStyle w:val="ListParagraph"/>
      </w:pPr>
      <w:r>
        <w:t>R: Reserved bit, DF: Don’t fragment, MF</w:t>
      </w:r>
      <w:r>
        <w:rPr>
          <w:rFonts w:hint="eastAsia"/>
        </w:rPr>
        <w:t>: more fragment</w:t>
      </w:r>
    </w:p>
    <w:p w14:paraId="595F026D" w14:textId="647B32DC" w:rsidR="00E03552" w:rsidRDefault="00AC57C6" w:rsidP="0018084C">
      <w:pPr>
        <w:pStyle w:val="ListParagraph"/>
      </w:pPr>
      <w:r>
        <w:lastRenderedPageBreak/>
        <w:pict w14:anchorId="6490D6AC">
          <v:shape id="_x0000_i1027" type="#_x0000_t75" style="width:467.35pt;height:67.6pt">
            <v:imagedata r:id="rId7" o:title="EthernetFrame"/>
          </v:shape>
        </w:pict>
      </w:r>
    </w:p>
    <w:p w14:paraId="796084CB" w14:textId="784E34B8" w:rsidR="006142E3" w:rsidRDefault="006142E3" w:rsidP="0018084C">
      <w:pPr>
        <w:pStyle w:val="ListParagraph"/>
      </w:pPr>
      <w:r>
        <w:t xml:space="preserve">Ethernet Header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838"/>
        <w:gridCol w:w="1861"/>
        <w:gridCol w:w="1710"/>
        <w:gridCol w:w="1656"/>
      </w:tblGrid>
      <w:tr w:rsidR="006142E3" w14:paraId="2BF53A0A" w14:textId="77777777" w:rsidTr="006142E3">
        <w:tc>
          <w:tcPr>
            <w:tcW w:w="1838" w:type="dxa"/>
          </w:tcPr>
          <w:p w14:paraId="23B9E38D" w14:textId="77777777" w:rsidR="006142E3" w:rsidRDefault="006142E3" w:rsidP="0018084C">
            <w:pPr>
              <w:pStyle w:val="ListParagraph"/>
              <w:ind w:left="0"/>
            </w:pPr>
            <w:r>
              <w:t>Destination Address:</w:t>
            </w:r>
          </w:p>
          <w:p w14:paraId="46ADBABF" w14:textId="29A05C71" w:rsidR="006142E3" w:rsidRDefault="006142E3" w:rsidP="0018084C">
            <w:pPr>
              <w:pStyle w:val="ListParagraph"/>
              <w:ind w:left="0"/>
            </w:pPr>
            <w:r>
              <w:t>00:08:e3:ff:fc:28</w:t>
            </w:r>
          </w:p>
        </w:tc>
        <w:tc>
          <w:tcPr>
            <w:tcW w:w="1861" w:type="dxa"/>
          </w:tcPr>
          <w:p w14:paraId="2DD54172" w14:textId="77777777" w:rsidR="006142E3" w:rsidRDefault="006142E3" w:rsidP="0018084C">
            <w:pPr>
              <w:pStyle w:val="ListParagraph"/>
              <w:ind w:left="0"/>
            </w:pPr>
            <w:r>
              <w:t>Source Address:</w:t>
            </w:r>
          </w:p>
          <w:p w14:paraId="11E21379" w14:textId="5344E6A1" w:rsidR="006142E3" w:rsidRDefault="006142E3" w:rsidP="0018084C">
            <w:pPr>
              <w:pStyle w:val="ListParagraph"/>
              <w:ind w:left="0"/>
            </w:pPr>
            <w:r>
              <w:t>34:02:86:55:ea:4c</w:t>
            </w:r>
          </w:p>
        </w:tc>
        <w:tc>
          <w:tcPr>
            <w:tcW w:w="1710" w:type="dxa"/>
          </w:tcPr>
          <w:p w14:paraId="2911B385" w14:textId="34F99C3E" w:rsidR="006142E3" w:rsidRDefault="006142E3" w:rsidP="0018084C">
            <w:pPr>
              <w:pStyle w:val="ListParagraph"/>
              <w:ind w:left="0"/>
            </w:pPr>
            <w:r>
              <w:t>Type: IP (0x0800)</w:t>
            </w:r>
          </w:p>
        </w:tc>
        <w:tc>
          <w:tcPr>
            <w:tcW w:w="1656" w:type="dxa"/>
          </w:tcPr>
          <w:p w14:paraId="2720AF63" w14:textId="01A046D8" w:rsidR="006142E3" w:rsidRDefault="006142E3" w:rsidP="0018084C">
            <w:pPr>
              <w:pStyle w:val="ListParagraph"/>
              <w:ind w:left="0"/>
            </w:pPr>
            <w:r>
              <w:t>DATA</w:t>
            </w:r>
          </w:p>
        </w:tc>
      </w:tr>
    </w:tbl>
    <w:p w14:paraId="1703D58B" w14:textId="77777777" w:rsidR="00512578" w:rsidRDefault="00512578" w:rsidP="0018084C">
      <w:pPr>
        <w:pStyle w:val="ListParagraph"/>
      </w:pPr>
    </w:p>
    <w:p w14:paraId="0903E244" w14:textId="6F191EBC" w:rsidR="00512578" w:rsidRDefault="00512578" w:rsidP="0018084C">
      <w:pPr>
        <w:pStyle w:val="ListParagraph"/>
      </w:pPr>
    </w:p>
    <w:p w14:paraId="68005065" w14:textId="09FBF795" w:rsidR="00512578" w:rsidRDefault="00AC57C6" w:rsidP="0018084C">
      <w:pPr>
        <w:pStyle w:val="ListParagraph"/>
      </w:pPr>
      <w:r>
        <w:pict w14:anchorId="5954F787">
          <v:shape id="_x0000_i1028" type="#_x0000_t75" style="width:467.8pt;height:113.1pt">
            <v:imagedata r:id="rId8" o:title="EthernetTrailer"/>
          </v:shape>
        </w:pict>
      </w:r>
    </w:p>
    <w:p w14:paraId="7F229381" w14:textId="109F2896" w:rsidR="00F3247A" w:rsidRDefault="00F3247A" w:rsidP="00512578">
      <w:pPr>
        <w:pStyle w:val="ListParagraph"/>
      </w:pPr>
      <w:r>
        <w:t>Ethernet trailer:</w:t>
      </w:r>
      <w:r w:rsidR="00512578">
        <w:t xml:space="preserve"> 47 58 69 4d</w:t>
      </w:r>
    </w:p>
    <w:p w14:paraId="17942F09" w14:textId="092A179B" w:rsidR="00B31E37" w:rsidRDefault="00B31E37" w:rsidP="00F91C9E">
      <w:pPr>
        <w:pStyle w:val="ListParagraph"/>
        <w:numPr>
          <w:ilvl w:val="0"/>
          <w:numId w:val="1"/>
        </w:numPr>
      </w:pPr>
    </w:p>
    <w:p w14:paraId="5A8E3155" w14:textId="3621922F" w:rsidR="00AA5336" w:rsidRDefault="00AA5336" w:rsidP="00E91A4A">
      <w:pPr>
        <w:ind w:firstLine="360"/>
      </w:pPr>
      <w:r>
        <w:t>Cpp pro</w:t>
      </w:r>
      <w:r w:rsidR="00542C7B">
        <w:t xml:space="preserve">grams and files are in question2 </w:t>
      </w:r>
      <w:r>
        <w:t xml:space="preserve">folder </w:t>
      </w:r>
    </w:p>
    <w:p w14:paraId="1E2B0FBF" w14:textId="1FF95BA6" w:rsidR="005527E4" w:rsidRDefault="00542C7B" w:rsidP="00542C7B">
      <w:pPr>
        <w:pStyle w:val="ListParagraph"/>
        <w:numPr>
          <w:ilvl w:val="0"/>
          <w:numId w:val="2"/>
        </w:numPr>
      </w:pPr>
      <w:r>
        <w:t>How to use:</w:t>
      </w:r>
    </w:p>
    <w:p w14:paraId="2D3FAEF5" w14:textId="4A1474D1" w:rsidR="00542C7B" w:rsidRDefault="00542C7B" w:rsidP="00542C7B">
      <w:pPr>
        <w:pStyle w:val="ListParagraph"/>
      </w:pPr>
      <w:r>
        <w:t>Compile program first: g++ -o q21 q21.cpp</w:t>
      </w:r>
    </w:p>
    <w:p w14:paraId="703205C6" w14:textId="380E483C" w:rsidR="00542C7B" w:rsidRDefault="00542C7B" w:rsidP="00542C7B">
      <w:pPr>
        <w:pStyle w:val="ListParagraph"/>
      </w:pPr>
      <w:r>
        <w:t>Run program command: ./q21 input_filepath</w:t>
      </w:r>
    </w:p>
    <w:p w14:paraId="40F1DA4F" w14:textId="63EB5A61" w:rsidR="00542C7B" w:rsidRDefault="00542C7B" w:rsidP="00542C7B">
      <w:r>
        <w:tab/>
        <w:t>Example: ./q21 text.txt</w:t>
      </w:r>
    </w:p>
    <w:p w14:paraId="751FE6EF" w14:textId="77777777" w:rsidR="00542C7B" w:rsidRDefault="00542C7B" w:rsidP="00542C7B"/>
    <w:p w14:paraId="170D7901" w14:textId="1FA5E8ED" w:rsidR="00542C7B" w:rsidRDefault="00542C7B" w:rsidP="00542C7B">
      <w:r>
        <w:tab/>
        <w:t>BinaryStream.txt contains bit stream</w:t>
      </w:r>
    </w:p>
    <w:p w14:paraId="566C9BE8" w14:textId="14E57357" w:rsidR="00542C7B" w:rsidRDefault="00542C7B" w:rsidP="00542C7B">
      <w:r>
        <w:tab/>
        <w:t>ReconvertedText.txt contains reconverted text.</w:t>
      </w:r>
    </w:p>
    <w:p w14:paraId="3ACCF877" w14:textId="77777777" w:rsidR="00542C7B" w:rsidRDefault="00542C7B" w:rsidP="00542C7B"/>
    <w:p w14:paraId="72695168" w14:textId="77777777" w:rsidR="005527E4" w:rsidRDefault="005527E4"/>
    <w:p w14:paraId="0FA98586" w14:textId="77777777" w:rsidR="005527E4" w:rsidRDefault="005527E4"/>
    <w:p w14:paraId="7277C0E2" w14:textId="77777777" w:rsidR="005527E4" w:rsidRDefault="005527E4"/>
    <w:p w14:paraId="787523B2" w14:textId="77777777" w:rsidR="005527E4" w:rsidRDefault="005527E4"/>
    <w:p w14:paraId="7E09EB4D" w14:textId="77777777" w:rsidR="005527E4" w:rsidRDefault="005527E4"/>
    <w:p w14:paraId="373D64AA" w14:textId="77777777" w:rsidR="005527E4" w:rsidRDefault="005527E4"/>
    <w:p w14:paraId="7FDAD22C" w14:textId="77777777" w:rsidR="005527E4" w:rsidRDefault="005527E4"/>
    <w:p w14:paraId="3DF0E52D" w14:textId="54FF9FB0" w:rsidR="005527E4" w:rsidRDefault="005527E4" w:rsidP="005527E4">
      <w:pPr>
        <w:pStyle w:val="ListParagraph"/>
        <w:numPr>
          <w:ilvl w:val="0"/>
          <w:numId w:val="1"/>
        </w:numPr>
      </w:pPr>
      <w:r>
        <w:lastRenderedPageBreak/>
        <w:t>(a)</w:t>
      </w:r>
    </w:p>
    <w:p w14:paraId="58D0CE88" w14:textId="5526C275" w:rsidR="00B31E37" w:rsidRDefault="00AC57C6">
      <w:r>
        <w:pict w14:anchorId="77B61B40">
          <v:shape id="_x0000_i1029" type="#_x0000_t75" style="width:412.1pt;height:619.75pt">
            <v:imagedata r:id="rId9" o:title="q31"/>
          </v:shape>
        </w:pict>
      </w:r>
    </w:p>
    <w:p w14:paraId="6232B80D" w14:textId="6AEB353A" w:rsidR="00A746E4" w:rsidRDefault="00A746E4">
      <w:r>
        <w:lastRenderedPageBreak/>
        <w:t>3(b)</w:t>
      </w:r>
    </w:p>
    <w:p w14:paraId="776A850F" w14:textId="10FA792D" w:rsidR="00A746E4" w:rsidRDefault="00AC57C6">
      <w:r>
        <w:pict w14:anchorId="783A2296">
          <v:shape id="_x0000_i1030" type="#_x0000_t75" style="width:378.55pt;height:623.7pt">
            <v:imagedata r:id="rId10" o:title="q32"/>
          </v:shape>
        </w:pict>
      </w:r>
    </w:p>
    <w:p w14:paraId="542455C0" w14:textId="2C9B04FF" w:rsidR="00A746E4" w:rsidRDefault="00A34085">
      <w:r>
        <w:lastRenderedPageBreak/>
        <w:t>3(c)</w:t>
      </w:r>
    </w:p>
    <w:p w14:paraId="25864F40" w14:textId="5F5164F4" w:rsidR="00A34085" w:rsidRDefault="00A34085">
      <w:r>
        <w:t xml:space="preserve">q3.cpp </w:t>
      </w:r>
      <w:r w:rsidR="00F54201">
        <w:t>is in the question3 folder</w:t>
      </w:r>
    </w:p>
    <w:p w14:paraId="006254CA" w14:textId="3227FD8A" w:rsidR="004C4D2A" w:rsidRDefault="005B34E0">
      <w:r>
        <w:t xml:space="preserve">Test 1: </w:t>
      </w:r>
    </w:p>
    <w:p w14:paraId="100AE3D9" w14:textId="4884EE50" w:rsidR="00A34085" w:rsidRDefault="00A34085">
      <w:r>
        <w:t>G(x)=</w:t>
      </w:r>
      <w:r w:rsidR="000E48A6">
        <w:t xml:space="preserve">1101 </w:t>
      </w:r>
    </w:p>
    <w:p w14:paraId="7ABD3AC7" w14:textId="450BF9EE" w:rsidR="000E48A6" w:rsidRDefault="000E48A6">
      <w:r>
        <w:t>M(x)=1101011</w:t>
      </w:r>
    </w:p>
    <w:p w14:paraId="25EBDD60" w14:textId="4DB6478F" w:rsidR="006512E6" w:rsidRDefault="006512E6">
      <w:r>
        <w:t>Test receive</w:t>
      </w:r>
      <w:r w:rsidR="009459F7">
        <w:t>d message: 1101011010</w:t>
      </w:r>
    </w:p>
    <w:p w14:paraId="3069B126" w14:textId="065E2D3E" w:rsidR="00B5284C" w:rsidRDefault="00B5284C">
      <w:r>
        <w:t>Test G(x)=1101</w:t>
      </w:r>
    </w:p>
    <w:p w14:paraId="171C0F49" w14:textId="7A0481CA" w:rsidR="009459F7" w:rsidRPr="009459F7" w:rsidRDefault="005B34E0" w:rsidP="009459F7">
      <w:pPr>
        <w:rPr>
          <w:b/>
        </w:rPr>
      </w:pPr>
      <w:r w:rsidRPr="000D130D">
        <w:rPr>
          <w:b/>
        </w:rPr>
        <w:t xml:space="preserve">Input and output: </w:t>
      </w:r>
    </w:p>
    <w:p w14:paraId="2A8316FF" w14:textId="77777777" w:rsidR="009459F7" w:rsidRPr="009459F7" w:rsidRDefault="009459F7" w:rsidP="009459F7">
      <w:r w:rsidRPr="009459F7">
        <w:t>zyang@bluenose:~/csci4171/assignment2$ ./q3</w:t>
      </w:r>
    </w:p>
    <w:p w14:paraId="02160650" w14:textId="77777777" w:rsidR="009459F7" w:rsidRPr="009459F7" w:rsidRDefault="009459F7" w:rsidP="009459F7">
      <w:r w:rsidRPr="009459F7">
        <w:t>Please input Message to be sent:</w:t>
      </w:r>
    </w:p>
    <w:p w14:paraId="21FCDE17" w14:textId="77777777" w:rsidR="009459F7" w:rsidRPr="009459F7" w:rsidRDefault="009459F7" w:rsidP="009459F7">
      <w:r w:rsidRPr="009459F7">
        <w:t>1101011</w:t>
      </w:r>
    </w:p>
    <w:p w14:paraId="7CE0E694" w14:textId="77777777" w:rsidR="009459F7" w:rsidRPr="009459F7" w:rsidRDefault="009459F7" w:rsidP="009459F7">
      <w:r w:rsidRPr="009459F7">
        <w:t>Please input reference polynomial in binary:</w:t>
      </w:r>
    </w:p>
    <w:p w14:paraId="5AFAC4E2" w14:textId="77777777" w:rsidR="009459F7" w:rsidRPr="009459F7" w:rsidRDefault="009459F7" w:rsidP="009459F7">
      <w:r w:rsidRPr="009459F7">
        <w:t>1101</w:t>
      </w:r>
    </w:p>
    <w:p w14:paraId="615FFB86" w14:textId="77777777" w:rsidR="009459F7" w:rsidRPr="009459F7" w:rsidRDefault="009459F7" w:rsidP="009459F7">
      <w:r w:rsidRPr="009459F7">
        <w:t>Please input received message:</w:t>
      </w:r>
    </w:p>
    <w:p w14:paraId="3A413353" w14:textId="77777777" w:rsidR="009459F7" w:rsidRPr="009459F7" w:rsidRDefault="009459F7" w:rsidP="009459F7">
      <w:r w:rsidRPr="009459F7">
        <w:t>1101011010</w:t>
      </w:r>
    </w:p>
    <w:p w14:paraId="725AC35A" w14:textId="77777777" w:rsidR="009459F7" w:rsidRPr="009459F7" w:rsidRDefault="009459F7" w:rsidP="009459F7">
      <w:r w:rsidRPr="009459F7">
        <w:t>Please input reference polynomial for received message:</w:t>
      </w:r>
    </w:p>
    <w:p w14:paraId="1F05497C" w14:textId="77777777" w:rsidR="009459F7" w:rsidRPr="009459F7" w:rsidRDefault="009459F7" w:rsidP="009459F7">
      <w:r w:rsidRPr="009459F7">
        <w:t>1101</w:t>
      </w:r>
    </w:p>
    <w:p w14:paraId="28E0E234" w14:textId="77777777" w:rsidR="009459F7" w:rsidRPr="009459F7" w:rsidRDefault="009459F7" w:rsidP="009459F7">
      <w:r w:rsidRPr="009459F7">
        <w:t>Test Result</w:t>
      </w:r>
    </w:p>
    <w:p w14:paraId="5652BBA8" w14:textId="77777777" w:rsidR="009459F7" w:rsidRPr="009459F7" w:rsidRDefault="009459F7" w:rsidP="009459F7">
      <w:r w:rsidRPr="009459F7">
        <w:t>CRC remainder:</w:t>
      </w:r>
    </w:p>
    <w:p w14:paraId="3EF602E8" w14:textId="77777777" w:rsidR="009459F7" w:rsidRPr="009459F7" w:rsidRDefault="009459F7" w:rsidP="009459F7">
      <w:r w:rsidRPr="009459F7">
        <w:t>010</w:t>
      </w:r>
    </w:p>
    <w:p w14:paraId="7EDA672D" w14:textId="77777777" w:rsidR="009459F7" w:rsidRPr="009459F7" w:rsidRDefault="009459F7" w:rsidP="009459F7">
      <w:r w:rsidRPr="009459F7">
        <w:t>Actual message to be transmitted:</w:t>
      </w:r>
    </w:p>
    <w:p w14:paraId="1BB534F1" w14:textId="77777777" w:rsidR="009459F7" w:rsidRPr="009459F7" w:rsidRDefault="009459F7" w:rsidP="009459F7">
      <w:r w:rsidRPr="009459F7">
        <w:t>1101011010</w:t>
      </w:r>
    </w:p>
    <w:p w14:paraId="11BCC451" w14:textId="77777777" w:rsidR="009459F7" w:rsidRPr="009459F7" w:rsidRDefault="009459F7" w:rsidP="009459F7"/>
    <w:p w14:paraId="11C404D6" w14:textId="77777777" w:rsidR="009459F7" w:rsidRPr="009459F7" w:rsidRDefault="009459F7" w:rsidP="009459F7">
      <w:r w:rsidRPr="009459F7">
        <w:t>Error Check</w:t>
      </w:r>
    </w:p>
    <w:p w14:paraId="0A88551C" w14:textId="27FA3C11" w:rsidR="00462EB5" w:rsidRPr="009459F7" w:rsidRDefault="009459F7" w:rsidP="009459F7">
      <w:r w:rsidRPr="009459F7">
        <w:t>There is no error for received message: 1101011010</w:t>
      </w:r>
    </w:p>
    <w:p w14:paraId="27CC8955" w14:textId="77777777" w:rsidR="008D45F6" w:rsidRDefault="008D45F6" w:rsidP="006512E6">
      <w:pPr>
        <w:rPr>
          <w:b/>
        </w:rPr>
      </w:pPr>
    </w:p>
    <w:p w14:paraId="7C6E661B" w14:textId="77777777" w:rsidR="008D45F6" w:rsidRDefault="008D45F6" w:rsidP="006512E6">
      <w:pPr>
        <w:rPr>
          <w:b/>
        </w:rPr>
      </w:pPr>
    </w:p>
    <w:p w14:paraId="1E82E7D5" w14:textId="77777777" w:rsidR="008D45F6" w:rsidRDefault="008D45F6" w:rsidP="006512E6">
      <w:pPr>
        <w:rPr>
          <w:b/>
        </w:rPr>
      </w:pPr>
    </w:p>
    <w:p w14:paraId="741F7B1C" w14:textId="77777777" w:rsidR="008D45F6" w:rsidRDefault="008D45F6" w:rsidP="006512E6">
      <w:pPr>
        <w:rPr>
          <w:b/>
        </w:rPr>
      </w:pPr>
    </w:p>
    <w:p w14:paraId="57432CD9" w14:textId="55B02947" w:rsidR="006512E6" w:rsidRPr="000D130D" w:rsidRDefault="000D130D" w:rsidP="006512E6">
      <w:pPr>
        <w:rPr>
          <w:b/>
        </w:rPr>
      </w:pPr>
      <w:r w:rsidRPr="000D130D">
        <w:rPr>
          <w:b/>
        </w:rPr>
        <w:lastRenderedPageBreak/>
        <w:t xml:space="preserve">Test example2: </w:t>
      </w:r>
    </w:p>
    <w:p w14:paraId="471C5401" w14:textId="5EF80C53" w:rsidR="006512E6" w:rsidRDefault="006512E6" w:rsidP="006512E6">
      <w:r>
        <w:t>G(x)=110</w:t>
      </w:r>
      <w:r w:rsidR="00701E06">
        <w:t>0</w:t>
      </w:r>
      <w:r>
        <w:t xml:space="preserve">1 </w:t>
      </w:r>
    </w:p>
    <w:p w14:paraId="0D409B45" w14:textId="02915460" w:rsidR="00701E06" w:rsidRDefault="006512E6" w:rsidP="00701E06">
      <w:r>
        <w:t>M(x)=</w:t>
      </w:r>
      <w:r w:rsidR="00701E06" w:rsidRPr="00701E06">
        <w:t xml:space="preserve"> </w:t>
      </w:r>
      <w:r w:rsidR="00701E06">
        <w:t>10110011</w:t>
      </w:r>
    </w:p>
    <w:p w14:paraId="70472387" w14:textId="77777777" w:rsidR="008B3BF7" w:rsidRDefault="006512E6" w:rsidP="008B3BF7">
      <w:r>
        <w:t xml:space="preserve">Test received message: </w:t>
      </w:r>
      <w:r w:rsidR="008B3BF7">
        <w:t>1000000010000</w:t>
      </w:r>
    </w:p>
    <w:p w14:paraId="45E1E9A7" w14:textId="78F87FAE" w:rsidR="006512E6" w:rsidRDefault="00530200" w:rsidP="006512E6">
      <w:r>
        <w:t>Test G(x)=11001</w:t>
      </w:r>
    </w:p>
    <w:p w14:paraId="4FE3B54C" w14:textId="27EBC7DA" w:rsidR="00AB4FB6" w:rsidRPr="00AB4FB6" w:rsidRDefault="00AB4FB6" w:rsidP="006512E6">
      <w:pPr>
        <w:rPr>
          <w:b/>
        </w:rPr>
      </w:pPr>
      <w:r>
        <w:rPr>
          <w:b/>
        </w:rPr>
        <w:t>Input and output example:</w:t>
      </w:r>
    </w:p>
    <w:p w14:paraId="6238BF3C" w14:textId="77777777" w:rsidR="007A5537" w:rsidRDefault="007A5537" w:rsidP="007A5537">
      <w:r>
        <w:t>zyang@bluenose:~/csci4171/assignment2$ ./q3</w:t>
      </w:r>
    </w:p>
    <w:p w14:paraId="360D3AA3" w14:textId="77777777" w:rsidR="007A5537" w:rsidRDefault="007A5537" w:rsidP="007A5537">
      <w:r>
        <w:t>Please input Message to be sent:</w:t>
      </w:r>
    </w:p>
    <w:p w14:paraId="348F50E3" w14:textId="77777777" w:rsidR="007A5537" w:rsidRDefault="007A5537" w:rsidP="007A5537">
      <w:r>
        <w:t>10110011</w:t>
      </w:r>
    </w:p>
    <w:p w14:paraId="791EEDDA" w14:textId="77777777" w:rsidR="007A5537" w:rsidRDefault="007A5537" w:rsidP="007A5537">
      <w:r>
        <w:t>Please input reference polynomial in binary:</w:t>
      </w:r>
    </w:p>
    <w:p w14:paraId="3297B8C9" w14:textId="77777777" w:rsidR="007A5537" w:rsidRDefault="007A5537" w:rsidP="007A5537">
      <w:r>
        <w:t>11001</w:t>
      </w:r>
    </w:p>
    <w:p w14:paraId="0198C2C7" w14:textId="77777777" w:rsidR="007A5537" w:rsidRDefault="007A5537" w:rsidP="007A5537">
      <w:r>
        <w:t>Please input received message:</w:t>
      </w:r>
    </w:p>
    <w:p w14:paraId="5C74F1E8" w14:textId="77777777" w:rsidR="007A5537" w:rsidRDefault="007A5537" w:rsidP="007A5537">
      <w:r>
        <w:t>1000000010000</w:t>
      </w:r>
    </w:p>
    <w:p w14:paraId="0D71322B" w14:textId="77777777" w:rsidR="007A5537" w:rsidRDefault="007A5537" w:rsidP="007A5537">
      <w:r>
        <w:t>Please input reference polynomial for received message:</w:t>
      </w:r>
    </w:p>
    <w:p w14:paraId="4A9E553E" w14:textId="77777777" w:rsidR="007A5537" w:rsidRDefault="007A5537" w:rsidP="007A5537">
      <w:r>
        <w:t>11011</w:t>
      </w:r>
    </w:p>
    <w:p w14:paraId="3738F926" w14:textId="77777777" w:rsidR="007A5537" w:rsidRDefault="007A5537" w:rsidP="007A5537">
      <w:r>
        <w:t>Test Result</w:t>
      </w:r>
    </w:p>
    <w:p w14:paraId="1FBB078A" w14:textId="77777777" w:rsidR="007A5537" w:rsidRDefault="007A5537" w:rsidP="007A5537">
      <w:r>
        <w:t>CRC remainder:</w:t>
      </w:r>
    </w:p>
    <w:p w14:paraId="651CFFB7" w14:textId="77777777" w:rsidR="007A5537" w:rsidRDefault="007A5537" w:rsidP="007A5537">
      <w:r>
        <w:t>0100</w:t>
      </w:r>
    </w:p>
    <w:p w14:paraId="248AED5E" w14:textId="77777777" w:rsidR="007A5537" w:rsidRDefault="007A5537" w:rsidP="007A5537">
      <w:r>
        <w:t>Actual message to be transmitted:</w:t>
      </w:r>
    </w:p>
    <w:p w14:paraId="00C0F97B" w14:textId="77777777" w:rsidR="007A5537" w:rsidRDefault="007A5537" w:rsidP="007A5537">
      <w:r>
        <w:t>101100110100</w:t>
      </w:r>
    </w:p>
    <w:p w14:paraId="062F9E5B" w14:textId="77777777" w:rsidR="007A5537" w:rsidRDefault="007A5537" w:rsidP="007A5537"/>
    <w:p w14:paraId="6BDAC526" w14:textId="77777777" w:rsidR="007A5537" w:rsidRDefault="007A5537" w:rsidP="007A5537">
      <w:r>
        <w:t>Error Check</w:t>
      </w:r>
    </w:p>
    <w:p w14:paraId="3B5F86CD" w14:textId="42CA4211" w:rsidR="008B3BF7" w:rsidRDefault="007A5537" w:rsidP="007A5537">
      <w:r>
        <w:t>There is an error for received message: 1000000010000</w:t>
      </w:r>
    </w:p>
    <w:p w14:paraId="3B6D295C" w14:textId="77777777" w:rsidR="008D45F6" w:rsidRDefault="008D45F6" w:rsidP="0051081B">
      <w:r>
        <w:t>(d)</w:t>
      </w:r>
    </w:p>
    <w:p w14:paraId="5870CCDF" w14:textId="4F67ED4C" w:rsidR="008D45F6" w:rsidRDefault="008D45F6" w:rsidP="0051081B">
      <w:r>
        <w:t xml:space="preserve">Cpp </w:t>
      </w:r>
      <w:r w:rsidR="00911F2E">
        <w:t>p</w:t>
      </w:r>
      <w:r>
        <w:t>rogram q34.cpp is in the folder question3.</w:t>
      </w:r>
    </w:p>
    <w:p w14:paraId="171F9B82" w14:textId="2157715D" w:rsidR="00877B68" w:rsidRDefault="00877B68" w:rsidP="0051081B">
      <w:r>
        <w:t xml:space="preserve">I set bit error </w:t>
      </w:r>
      <w:r w:rsidR="0061068F">
        <w:t>t</w:t>
      </w:r>
      <w:r>
        <w:t>o 30 bits ,32 bits, 40 bits</w:t>
      </w:r>
    </w:p>
    <w:p w14:paraId="293F9770" w14:textId="07EAFA5A" w:rsidR="004A326C" w:rsidRDefault="004A326C" w:rsidP="0051081B">
      <w:r>
        <w:t>Output from the q34.cpp:</w:t>
      </w:r>
    </w:p>
    <w:p w14:paraId="5216E4CF" w14:textId="77777777" w:rsidR="004A326C" w:rsidRDefault="004A326C" w:rsidP="004A326C">
      <w:r>
        <w:t>zyang@bluenose:~/csci4171/assignment2$ ./q34</w:t>
      </w:r>
    </w:p>
    <w:p w14:paraId="5354BEF3" w14:textId="77777777" w:rsidR="004A326C" w:rsidRDefault="004A326C" w:rsidP="004A326C">
      <w:r>
        <w:t>30</w:t>
      </w:r>
    </w:p>
    <w:p w14:paraId="752E63BD" w14:textId="77777777" w:rsidR="004A326C" w:rsidRDefault="004A326C" w:rsidP="004A326C">
      <w:r>
        <w:lastRenderedPageBreak/>
        <w:t>Error/Time of tests: 1000/1000</w:t>
      </w:r>
    </w:p>
    <w:p w14:paraId="0FB54658" w14:textId="77777777" w:rsidR="004A326C" w:rsidRDefault="004A326C" w:rsidP="004A326C">
      <w:r>
        <w:t>==========================</w:t>
      </w:r>
    </w:p>
    <w:p w14:paraId="38585B09" w14:textId="77777777" w:rsidR="004A326C" w:rsidRDefault="004A326C" w:rsidP="004A326C">
      <w:r>
        <w:t>32</w:t>
      </w:r>
    </w:p>
    <w:p w14:paraId="30A94389" w14:textId="77777777" w:rsidR="004A326C" w:rsidRDefault="004A326C" w:rsidP="004A326C">
      <w:r>
        <w:t>Error/Time of tests: 1000/1000</w:t>
      </w:r>
    </w:p>
    <w:p w14:paraId="68909B62" w14:textId="77777777" w:rsidR="004A326C" w:rsidRDefault="004A326C" w:rsidP="004A326C">
      <w:r>
        <w:t>==========================</w:t>
      </w:r>
    </w:p>
    <w:p w14:paraId="0EA5FCC9" w14:textId="77777777" w:rsidR="004A326C" w:rsidRDefault="004A326C" w:rsidP="004A326C">
      <w:r>
        <w:t>40</w:t>
      </w:r>
    </w:p>
    <w:p w14:paraId="10DF5A01" w14:textId="77777777" w:rsidR="004A326C" w:rsidRDefault="004A326C" w:rsidP="004A326C">
      <w:r>
        <w:t>Error/Time of tests: 1000/1000</w:t>
      </w:r>
    </w:p>
    <w:p w14:paraId="1AFE4E8C" w14:textId="638C8791" w:rsidR="008D45F6" w:rsidRDefault="004A326C" w:rsidP="004A326C">
      <w:r>
        <w:t>==========================</w:t>
      </w:r>
    </w:p>
    <w:p w14:paraId="750D6411" w14:textId="77777777" w:rsidR="00877B68" w:rsidRDefault="00877B68" w:rsidP="004A326C"/>
    <w:p w14:paraId="43994D80" w14:textId="346587A6" w:rsidR="00877B68" w:rsidRDefault="00877B68" w:rsidP="004A326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77B68" w14:paraId="50B8E2B5" w14:textId="77777777" w:rsidTr="00877B68">
        <w:tc>
          <w:tcPr>
            <w:tcW w:w="3116" w:type="dxa"/>
          </w:tcPr>
          <w:p w14:paraId="2CE68B2B" w14:textId="6B17E2F7" w:rsidR="00877B68" w:rsidRDefault="00877B68" w:rsidP="004A326C">
            <w:r>
              <w:t>Burst error length</w:t>
            </w:r>
          </w:p>
        </w:tc>
        <w:tc>
          <w:tcPr>
            <w:tcW w:w="3117" w:type="dxa"/>
          </w:tcPr>
          <w:p w14:paraId="2375C42B" w14:textId="0E6B1086" w:rsidR="00877B68" w:rsidRDefault="00877B68" w:rsidP="004A326C">
            <w:r>
              <w:t>Number of frames</w:t>
            </w:r>
          </w:p>
        </w:tc>
        <w:tc>
          <w:tcPr>
            <w:tcW w:w="3117" w:type="dxa"/>
          </w:tcPr>
          <w:p w14:paraId="77F36D66" w14:textId="79BC50C4" w:rsidR="00877B68" w:rsidRDefault="00877B68" w:rsidP="004A326C">
            <w:r>
              <w:t>Number of frames in which error was detected</w:t>
            </w:r>
          </w:p>
        </w:tc>
      </w:tr>
      <w:tr w:rsidR="00877B68" w14:paraId="2E9EF100" w14:textId="77777777" w:rsidTr="00877B68">
        <w:tc>
          <w:tcPr>
            <w:tcW w:w="3116" w:type="dxa"/>
          </w:tcPr>
          <w:p w14:paraId="5FDE0EF2" w14:textId="309E0A23" w:rsidR="00877B68" w:rsidRDefault="00877B68" w:rsidP="004A326C">
            <w:r>
              <w:t xml:space="preserve"> 30 bits </w:t>
            </w:r>
          </w:p>
        </w:tc>
        <w:tc>
          <w:tcPr>
            <w:tcW w:w="3117" w:type="dxa"/>
          </w:tcPr>
          <w:p w14:paraId="64F047E8" w14:textId="39F79B02" w:rsidR="00877B68" w:rsidRDefault="00877B68" w:rsidP="004A326C">
            <w:r>
              <w:t>1000</w:t>
            </w:r>
          </w:p>
        </w:tc>
        <w:tc>
          <w:tcPr>
            <w:tcW w:w="3117" w:type="dxa"/>
          </w:tcPr>
          <w:p w14:paraId="710381FE" w14:textId="6B0281B4" w:rsidR="00877B68" w:rsidRDefault="00877B68" w:rsidP="004A326C">
            <w:r>
              <w:t>1000</w:t>
            </w:r>
          </w:p>
        </w:tc>
      </w:tr>
      <w:tr w:rsidR="00877B68" w14:paraId="3C00700C" w14:textId="77777777" w:rsidTr="00877B68">
        <w:tc>
          <w:tcPr>
            <w:tcW w:w="3116" w:type="dxa"/>
          </w:tcPr>
          <w:p w14:paraId="22904D11" w14:textId="21E09048" w:rsidR="00877B68" w:rsidRDefault="00877B68" w:rsidP="004A326C">
            <w:r>
              <w:t xml:space="preserve"> 32  bits</w:t>
            </w:r>
          </w:p>
        </w:tc>
        <w:tc>
          <w:tcPr>
            <w:tcW w:w="3117" w:type="dxa"/>
          </w:tcPr>
          <w:p w14:paraId="14E94445" w14:textId="473DAD79" w:rsidR="00877B68" w:rsidRDefault="00877B68" w:rsidP="00877B68">
            <w:r>
              <w:t>1000</w:t>
            </w:r>
          </w:p>
        </w:tc>
        <w:tc>
          <w:tcPr>
            <w:tcW w:w="3117" w:type="dxa"/>
          </w:tcPr>
          <w:p w14:paraId="53ECBC4B" w14:textId="2434D399" w:rsidR="00877B68" w:rsidRDefault="00877B68" w:rsidP="004A326C">
            <w:r>
              <w:t>1000</w:t>
            </w:r>
          </w:p>
        </w:tc>
      </w:tr>
      <w:tr w:rsidR="00877B68" w14:paraId="3CFA583D" w14:textId="77777777" w:rsidTr="00877B68">
        <w:tc>
          <w:tcPr>
            <w:tcW w:w="3116" w:type="dxa"/>
          </w:tcPr>
          <w:p w14:paraId="77D75E4A" w14:textId="3F0BEADB" w:rsidR="00877B68" w:rsidRDefault="00877B68" w:rsidP="004A326C">
            <w:r>
              <w:t>40 bits</w:t>
            </w:r>
          </w:p>
        </w:tc>
        <w:tc>
          <w:tcPr>
            <w:tcW w:w="3117" w:type="dxa"/>
          </w:tcPr>
          <w:p w14:paraId="1C49263C" w14:textId="19A669DA" w:rsidR="00877B68" w:rsidRDefault="00877B68" w:rsidP="004A326C">
            <w:r>
              <w:t>1000</w:t>
            </w:r>
          </w:p>
        </w:tc>
        <w:tc>
          <w:tcPr>
            <w:tcW w:w="3117" w:type="dxa"/>
          </w:tcPr>
          <w:p w14:paraId="3D4C8E42" w14:textId="20379ECC" w:rsidR="00877B68" w:rsidRDefault="00877B68" w:rsidP="004A326C">
            <w:r>
              <w:t>1000</w:t>
            </w:r>
          </w:p>
        </w:tc>
      </w:tr>
    </w:tbl>
    <w:p w14:paraId="3714CF68" w14:textId="77777777" w:rsidR="00877B68" w:rsidRDefault="00877B68" w:rsidP="004A326C"/>
    <w:sectPr w:rsidR="00877B6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F01B03"/>
    <w:multiLevelType w:val="hybridMultilevel"/>
    <w:tmpl w:val="7B5CEFE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3D260A"/>
    <w:multiLevelType w:val="hybridMultilevel"/>
    <w:tmpl w:val="6CF461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2MbcwMTQ3NTG2MDRX0lEKTi0uzszPAykwrgUAftLSoCwAAAA="/>
  </w:docVars>
  <w:rsids>
    <w:rsidRoot w:val="005457F3"/>
    <w:rsid w:val="00012C1D"/>
    <w:rsid w:val="000B0C51"/>
    <w:rsid w:val="000B1200"/>
    <w:rsid w:val="000D130D"/>
    <w:rsid w:val="000E48A6"/>
    <w:rsid w:val="001335FF"/>
    <w:rsid w:val="001370C8"/>
    <w:rsid w:val="0015753B"/>
    <w:rsid w:val="0018084C"/>
    <w:rsid w:val="001C30C5"/>
    <w:rsid w:val="002018BB"/>
    <w:rsid w:val="002E6334"/>
    <w:rsid w:val="003A45B3"/>
    <w:rsid w:val="003F74AE"/>
    <w:rsid w:val="00462EB5"/>
    <w:rsid w:val="004A326C"/>
    <w:rsid w:val="004C4D2A"/>
    <w:rsid w:val="005057BD"/>
    <w:rsid w:val="0051081B"/>
    <w:rsid w:val="00512578"/>
    <w:rsid w:val="00523DFC"/>
    <w:rsid w:val="00530200"/>
    <w:rsid w:val="00542C7B"/>
    <w:rsid w:val="005457F3"/>
    <w:rsid w:val="005527E4"/>
    <w:rsid w:val="00567B98"/>
    <w:rsid w:val="005B34E0"/>
    <w:rsid w:val="0061068F"/>
    <w:rsid w:val="00610F42"/>
    <w:rsid w:val="006142E3"/>
    <w:rsid w:val="0062089B"/>
    <w:rsid w:val="006512E6"/>
    <w:rsid w:val="006C4DDF"/>
    <w:rsid w:val="00701E06"/>
    <w:rsid w:val="007363B9"/>
    <w:rsid w:val="00753159"/>
    <w:rsid w:val="007A5537"/>
    <w:rsid w:val="00835E64"/>
    <w:rsid w:val="00877B68"/>
    <w:rsid w:val="008B3BF7"/>
    <w:rsid w:val="008D45F6"/>
    <w:rsid w:val="00911F2E"/>
    <w:rsid w:val="00933F33"/>
    <w:rsid w:val="009459F7"/>
    <w:rsid w:val="00974113"/>
    <w:rsid w:val="009B5C60"/>
    <w:rsid w:val="00A32BEA"/>
    <w:rsid w:val="00A34085"/>
    <w:rsid w:val="00A4712F"/>
    <w:rsid w:val="00A746E4"/>
    <w:rsid w:val="00AA5336"/>
    <w:rsid w:val="00AB4FB6"/>
    <w:rsid w:val="00AC57C6"/>
    <w:rsid w:val="00B13176"/>
    <w:rsid w:val="00B31E37"/>
    <w:rsid w:val="00B5284C"/>
    <w:rsid w:val="00BA3789"/>
    <w:rsid w:val="00BC5B2C"/>
    <w:rsid w:val="00BC7457"/>
    <w:rsid w:val="00BD1BC6"/>
    <w:rsid w:val="00C51A9B"/>
    <w:rsid w:val="00C52CBA"/>
    <w:rsid w:val="00C55762"/>
    <w:rsid w:val="00C81AB1"/>
    <w:rsid w:val="00CA31EB"/>
    <w:rsid w:val="00D30F9C"/>
    <w:rsid w:val="00DB0A88"/>
    <w:rsid w:val="00E03552"/>
    <w:rsid w:val="00E72BEE"/>
    <w:rsid w:val="00E91A4A"/>
    <w:rsid w:val="00F12698"/>
    <w:rsid w:val="00F3247A"/>
    <w:rsid w:val="00F54201"/>
    <w:rsid w:val="00F56FED"/>
    <w:rsid w:val="00F834B6"/>
    <w:rsid w:val="00F91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508F0A16"/>
  <w15:chartTrackingRefBased/>
  <w15:docId w15:val="{FC388488-5CD6-4D80-B901-766AEB9AE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3B9"/>
    <w:pPr>
      <w:ind w:left="720"/>
      <w:contextualSpacing/>
    </w:pPr>
  </w:style>
  <w:style w:type="table" w:styleId="TableGrid">
    <w:name w:val="Table Grid"/>
    <w:basedOn w:val="TableNormal"/>
    <w:uiPriority w:val="39"/>
    <w:rsid w:val="00E72B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7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shen Yang</dc:creator>
  <cp:keywords/>
  <dc:description/>
  <cp:lastModifiedBy>Zhishen Yang</cp:lastModifiedBy>
  <cp:revision>79</cp:revision>
  <dcterms:created xsi:type="dcterms:W3CDTF">2015-10-26T15:44:00Z</dcterms:created>
  <dcterms:modified xsi:type="dcterms:W3CDTF">2015-10-27T02:27:00Z</dcterms:modified>
</cp:coreProperties>
</file>